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2FE5" w:rsidRDefault="00154776" w:rsidP="002D36F1">
      <w:pPr>
        <w:pStyle w:val="Title"/>
      </w:pPr>
      <w:r>
        <w:t>Tra</w:t>
      </w:r>
      <w:r w:rsidR="0008400C">
        <w:t>n</w:t>
      </w:r>
      <w:r>
        <w:t>sportation</w:t>
      </w:r>
    </w:p>
    <w:p w:rsidR="002D36F1" w:rsidRDefault="002D36F1" w:rsidP="002D36F1"/>
    <w:p w:rsidR="002D36F1" w:rsidRDefault="00154776" w:rsidP="00B264E4">
      <w:pPr>
        <w:pStyle w:val="Heading1"/>
      </w:pPr>
      <w:r>
        <w:t>Electric Vehicle Charging Stations</w:t>
      </w:r>
    </w:p>
    <w:p w:rsidR="00B17834" w:rsidRPr="00B17834" w:rsidRDefault="00B17834" w:rsidP="00B17834">
      <w:r>
        <w:t>Insert picture “Electric Vehicle Charging Stations”</w:t>
      </w:r>
    </w:p>
    <w:p w:rsidR="00154776" w:rsidRPr="00154776" w:rsidRDefault="00154776" w:rsidP="00154776">
      <w:pPr>
        <w:rPr>
          <w:rFonts w:eastAsia="Times New Roman"/>
        </w:rPr>
      </w:pPr>
      <w:r w:rsidRPr="00154776">
        <w:rPr>
          <w:rFonts w:eastAsia="Times New Roman"/>
        </w:rPr>
        <w:t>The transportation sector is the largest contributor of greenhouse gas emissions in California. Governor Brown issued Executive Order B-16-2012, directing state entities to facilitate rapid commercialization of zero-emission vehicles (ZEVs). Additionally, the state must increase purchases of ZEVs to at least 10</w:t>
      </w:r>
      <w:r w:rsidR="00E363FC">
        <w:rPr>
          <w:rFonts w:eastAsia="Times New Roman"/>
        </w:rPr>
        <w:t xml:space="preserve"> percent</w:t>
      </w:r>
      <w:r w:rsidRPr="00154776">
        <w:rPr>
          <w:rFonts w:eastAsia="Times New Roman"/>
        </w:rPr>
        <w:t xml:space="preserve"> by 2015 and 25</w:t>
      </w:r>
      <w:r w:rsidR="00314FA7">
        <w:rPr>
          <w:rFonts w:eastAsia="Times New Roman"/>
        </w:rPr>
        <w:t xml:space="preserve"> </w:t>
      </w:r>
      <w:r w:rsidR="00E363FC">
        <w:rPr>
          <w:rFonts w:eastAsia="Times New Roman"/>
        </w:rPr>
        <w:t>percent</w:t>
      </w:r>
      <w:r w:rsidRPr="00154776">
        <w:rPr>
          <w:rFonts w:eastAsia="Times New Roman"/>
        </w:rPr>
        <w:t xml:space="preserve"> by 2020 during the normal course of fleet replacement. In order to support the Executive Order, a statewide contract has been developed for electric vehicle charging stations to accommodate increasing numbers of ZEVs in the state’s fleet.</w:t>
      </w:r>
    </w:p>
    <w:p w:rsidR="002D36F1" w:rsidRDefault="00A208F9" w:rsidP="002D36F1">
      <w:pPr>
        <w:pStyle w:val="Heading2"/>
      </w:pPr>
      <w:bookmarkStart w:id="0" w:name="12701"/>
      <w:bookmarkEnd w:id="0"/>
      <w:r>
        <w:t>Green Contracts</w:t>
      </w:r>
    </w:p>
    <w:p w:rsidR="00154776" w:rsidRDefault="00154776" w:rsidP="00154776">
      <w:pPr>
        <w:rPr>
          <w:rFonts w:eastAsia="Times New Roman"/>
          <w:b/>
          <w:bCs/>
          <w:bdr w:val="none" w:sz="0" w:space="0" w:color="auto" w:frame="1"/>
        </w:rPr>
      </w:pPr>
      <w:r w:rsidRPr="00154776">
        <w:rPr>
          <w:rFonts w:eastAsia="Times New Roman"/>
        </w:rPr>
        <w:t>Contract Name: </w:t>
      </w:r>
      <w:hyperlink r:id="rId6" w:history="1">
        <w:r w:rsidRPr="00314FA7">
          <w:rPr>
            <w:rStyle w:val="Hyperlink"/>
            <w:rFonts w:eastAsia="Times New Roman"/>
            <w:b/>
            <w:bCs/>
            <w:bdr w:val="none" w:sz="0" w:space="0" w:color="auto" w:frame="1"/>
          </w:rPr>
          <w:t xml:space="preserve">Mobile Solar Panel Electric Vehicle </w:t>
        </w:r>
        <w:r w:rsidR="00BB271B" w:rsidRPr="00314FA7">
          <w:rPr>
            <w:rStyle w:val="Hyperlink"/>
            <w:rFonts w:eastAsia="Times New Roman"/>
            <w:b/>
            <w:bCs/>
            <w:bdr w:val="none" w:sz="0" w:space="0" w:color="auto" w:frame="1"/>
          </w:rPr>
          <w:t>Supply Equipment</w:t>
        </w:r>
        <w:r w:rsidRPr="00314FA7">
          <w:rPr>
            <w:rStyle w:val="Hyperlink"/>
            <w:rFonts w:eastAsia="Times New Roman"/>
            <w:b/>
            <w:bCs/>
            <w:bdr w:val="none" w:sz="0" w:space="0" w:color="auto" w:frame="1"/>
          </w:rPr>
          <w:t> </w:t>
        </w:r>
      </w:hyperlink>
      <w:r w:rsidRPr="00154776">
        <w:rPr>
          <w:rFonts w:eastAsia="Times New Roman"/>
        </w:rPr>
        <w:br/>
        <w:t>Contract ID/Number: </w:t>
      </w:r>
      <w:r w:rsidRPr="00154776">
        <w:rPr>
          <w:rFonts w:eastAsia="Times New Roman"/>
          <w:b/>
          <w:bCs/>
          <w:bdr w:val="none" w:sz="0" w:space="0" w:color="auto" w:frame="1"/>
        </w:rPr>
        <w:t>1-1</w:t>
      </w:r>
      <w:r w:rsidR="00BB271B">
        <w:rPr>
          <w:rFonts w:eastAsia="Times New Roman"/>
          <w:b/>
          <w:bCs/>
          <w:bdr w:val="none" w:sz="0" w:space="0" w:color="auto" w:frame="1"/>
        </w:rPr>
        <w:t>8</w:t>
      </w:r>
      <w:r w:rsidRPr="00154776">
        <w:rPr>
          <w:rFonts w:eastAsia="Times New Roman"/>
          <w:b/>
          <w:bCs/>
          <w:bdr w:val="none" w:sz="0" w:space="0" w:color="auto" w:frame="1"/>
        </w:rPr>
        <w:t>-61-16</w:t>
      </w:r>
    </w:p>
    <w:p w:rsidR="00FB4FCA" w:rsidRDefault="00FB4FCA" w:rsidP="00FB4FCA">
      <w:pPr>
        <w:pStyle w:val="Heading2"/>
      </w:pPr>
      <w:r>
        <w:t>Specifications</w:t>
      </w:r>
    </w:p>
    <w:p w:rsidR="0022592F" w:rsidRDefault="0022592F" w:rsidP="0022592F">
      <w:pPr>
        <w:rPr>
          <w:rFonts w:ascii="Arial" w:eastAsia="Times New Roman" w:hAnsi="Arial" w:cs="Arial"/>
        </w:rPr>
      </w:pPr>
      <w:r w:rsidRPr="001422B1">
        <w:rPr>
          <w:rFonts w:ascii="Arial" w:eastAsia="Times New Roman" w:hAnsi="Arial" w:cs="Arial"/>
        </w:rPr>
        <w:t>The following technical and environmental specifications are incorporated in the state's contract(s) and are linked here for informational purposes only.</w:t>
      </w:r>
    </w:p>
    <w:p w:rsidR="0058270F" w:rsidRPr="0058270F" w:rsidRDefault="0058270F" w:rsidP="0058270F">
      <w:pPr>
        <w:spacing w:after="0" w:line="240" w:lineRule="auto"/>
        <w:rPr>
          <w:rFonts w:eastAsia="Times New Roman" w:cstheme="minorHAnsi"/>
          <w:b/>
          <w:color w:val="000000" w:themeColor="text1"/>
          <w:sz w:val="24"/>
          <w:szCs w:val="24"/>
          <w:bdr w:val="none" w:sz="0" w:space="0" w:color="auto" w:frame="1"/>
        </w:rPr>
      </w:pPr>
      <w:r w:rsidRPr="0058270F">
        <w:rPr>
          <w:b/>
          <w:sz w:val="24"/>
          <w:szCs w:val="24"/>
        </w:rPr>
        <w:t>Envision - EV Autonomous Renewal Charger</w:t>
      </w:r>
    </w:p>
    <w:p w:rsidR="0058270F" w:rsidRDefault="0058270F" w:rsidP="0058270F">
      <w:pPr>
        <w:spacing w:after="0" w:line="240" w:lineRule="auto"/>
        <w:rPr>
          <w:rFonts w:eastAsia="Times New Roman" w:cstheme="minorHAnsi"/>
          <w:color w:val="000000" w:themeColor="text1"/>
          <w:bdr w:val="none" w:sz="0" w:space="0" w:color="auto" w:frame="1"/>
        </w:rPr>
      </w:pPr>
      <w:r>
        <w:rPr>
          <w:rFonts w:eastAsia="Times New Roman" w:cstheme="minorHAnsi"/>
          <w:color w:val="000000" w:themeColor="text1"/>
          <w:bdr w:val="none" w:sz="0" w:space="0" w:color="auto" w:frame="1"/>
        </w:rPr>
        <w:t>“Copy specification from media library”</w:t>
      </w:r>
    </w:p>
    <w:p w:rsidR="0022592F" w:rsidRPr="0058270F" w:rsidRDefault="00B21CE1" w:rsidP="001422B1">
      <w:pPr>
        <w:rPr>
          <w:rFonts w:ascii="Arial" w:eastAsia="Times New Roman" w:hAnsi="Arial" w:cs="Arial"/>
          <w:color w:val="000000" w:themeColor="text1"/>
          <w:bdr w:val="none" w:sz="0" w:space="0" w:color="auto" w:frame="1"/>
        </w:rPr>
      </w:pPr>
      <w:r w:rsidRPr="0058270F">
        <w:rPr>
          <w:rFonts w:ascii="Arial" w:eastAsia="Times New Roman" w:hAnsi="Arial" w:cs="Arial"/>
          <w:color w:val="000000" w:themeColor="text1"/>
          <w:bdr w:val="none" w:sz="0" w:space="0" w:color="auto" w:frame="1"/>
        </w:rPr>
        <w:t>DGS 6116-4831 Product Description</w:t>
      </w:r>
    </w:p>
    <w:p w:rsidR="00A208F9" w:rsidRDefault="00A208F9" w:rsidP="00A208F9">
      <w:pPr>
        <w:pStyle w:val="Heading2"/>
      </w:pPr>
      <w:r>
        <w:t>Laws, Regulations and Policy</w:t>
      </w:r>
    </w:p>
    <w:p w:rsidR="008646D2" w:rsidRDefault="008646D2" w:rsidP="008646D2">
      <w:pPr>
        <w:pStyle w:val="Heading3"/>
      </w:pPr>
      <w:r>
        <w:t>Laws</w:t>
      </w:r>
    </w:p>
    <w:p w:rsidR="0058270F" w:rsidRPr="0058270F" w:rsidRDefault="00546D30" w:rsidP="0058270F">
      <w:r w:rsidRPr="00A6151D">
        <w:rPr>
          <w:rFonts w:eastAsia="Times New Roman"/>
        </w:rPr>
        <w:t xml:space="preserve">California Global Warming Solutions Act of 2006 </w:t>
      </w:r>
      <w:r w:rsidR="008646D2">
        <w:t>Regulations</w:t>
      </w:r>
    </w:p>
    <w:p w:rsidR="008646D2" w:rsidRPr="008646D2" w:rsidRDefault="008646D2" w:rsidP="008646D2">
      <w:pPr>
        <w:pStyle w:val="Heading3"/>
      </w:pPr>
      <w:r>
        <w:t>Policy</w:t>
      </w:r>
    </w:p>
    <w:p w:rsidR="00546D30" w:rsidRDefault="00546D30" w:rsidP="0058270F">
      <w:pPr>
        <w:spacing w:after="0" w:line="240" w:lineRule="auto"/>
        <w:rPr>
          <w:rFonts w:eastAsia="Times New Roman"/>
        </w:rPr>
      </w:pPr>
      <w:r>
        <w:rPr>
          <w:rFonts w:eastAsia="Times New Roman"/>
        </w:rPr>
        <w:t>Executive Order B-16-2012</w:t>
      </w:r>
    </w:p>
    <w:p w:rsidR="00A208F9" w:rsidRDefault="001422B1" w:rsidP="0058270F">
      <w:pPr>
        <w:spacing w:after="0" w:line="240" w:lineRule="auto"/>
        <w:rPr>
          <w:rFonts w:ascii="Arial" w:eastAsia="Times New Roman" w:hAnsi="Arial" w:cs="Arial"/>
        </w:rPr>
      </w:pPr>
      <w:r w:rsidRPr="00A6151D">
        <w:rPr>
          <w:rFonts w:ascii="Arial" w:eastAsia="Times New Roman" w:hAnsi="Arial" w:cs="Arial"/>
        </w:rPr>
        <w:t>Executive Order B-18-12 - Governor's Green Building Initiative</w:t>
      </w:r>
    </w:p>
    <w:p w:rsidR="0058270F" w:rsidRPr="00A6151D" w:rsidRDefault="0058270F" w:rsidP="0058270F">
      <w:pPr>
        <w:spacing w:after="0" w:line="240" w:lineRule="auto"/>
        <w:rPr>
          <w:rFonts w:ascii="Arial" w:eastAsia="Times New Roman" w:hAnsi="Arial" w:cs="Arial"/>
        </w:rPr>
      </w:pPr>
    </w:p>
    <w:p w:rsidR="00A208F9" w:rsidRDefault="00A208F9" w:rsidP="00A208F9">
      <w:pPr>
        <w:pStyle w:val="Heading2"/>
      </w:pPr>
      <w:r>
        <w:t xml:space="preserve">Certifications and Standards </w:t>
      </w:r>
    </w:p>
    <w:p w:rsidR="00A208F9" w:rsidRDefault="00FD226E" w:rsidP="00A208F9">
      <w:r>
        <w:t>None</w:t>
      </w:r>
    </w:p>
    <w:p w:rsidR="00A208F9" w:rsidRDefault="00A208F9" w:rsidP="00A208F9">
      <w:pPr>
        <w:pStyle w:val="Heading2"/>
      </w:pPr>
      <w:r>
        <w:t xml:space="preserve">References and Resources  </w:t>
      </w:r>
    </w:p>
    <w:p w:rsidR="002D36F1" w:rsidRDefault="00FD226E">
      <w:r>
        <w:t>None</w:t>
      </w:r>
    </w:p>
    <w:p w:rsidR="00E26E35" w:rsidRDefault="00E26E35" w:rsidP="00E26E35">
      <w:pPr>
        <w:pStyle w:val="Heading2"/>
      </w:pPr>
      <w:r>
        <w:t>Buying Tips</w:t>
      </w:r>
    </w:p>
    <w:p w:rsidR="00E26E35" w:rsidRDefault="00E26E35" w:rsidP="00E26E35">
      <w:r>
        <w:t>Ensure the charging station is properly configured for your electric vehicle fleet.</w:t>
      </w:r>
    </w:p>
    <w:p w:rsidR="00E26E35" w:rsidRDefault="00E26E35" w:rsidP="00E26E35">
      <w:r>
        <w:t>Ensure you have proper number of vehicle chargers to service your electric vehicle fleet.</w:t>
      </w:r>
    </w:p>
    <w:p w:rsidR="00E26E35" w:rsidRDefault="00E26E35">
      <w:bookmarkStart w:id="1" w:name="_GoBack"/>
      <w:bookmarkEnd w:id="1"/>
    </w:p>
    <w:sectPr w:rsidR="00E26E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EA570F"/>
    <w:multiLevelType w:val="multilevel"/>
    <w:tmpl w:val="3C027CA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3E517BA"/>
    <w:multiLevelType w:val="multilevel"/>
    <w:tmpl w:val="E7DCAA0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A516C39"/>
    <w:multiLevelType w:val="multilevel"/>
    <w:tmpl w:val="237A756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2B67615"/>
    <w:multiLevelType w:val="multilevel"/>
    <w:tmpl w:val="9C9EF7FE"/>
    <w:lvl w:ilvl="0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8FB68C2"/>
    <w:multiLevelType w:val="multilevel"/>
    <w:tmpl w:val="7046CA3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CE220CB"/>
    <w:multiLevelType w:val="multilevel"/>
    <w:tmpl w:val="946EB15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2895EA1"/>
    <w:multiLevelType w:val="multilevel"/>
    <w:tmpl w:val="2F16AD8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63D71B8"/>
    <w:multiLevelType w:val="multilevel"/>
    <w:tmpl w:val="BD2A9BE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B48017E"/>
    <w:multiLevelType w:val="multilevel"/>
    <w:tmpl w:val="F49A5862"/>
    <w:lvl w:ilvl="0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1DD0B7D"/>
    <w:multiLevelType w:val="multilevel"/>
    <w:tmpl w:val="C3D66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677770E"/>
    <w:multiLevelType w:val="multilevel"/>
    <w:tmpl w:val="4F6AE8AA"/>
    <w:lvl w:ilvl="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94F0B3A"/>
    <w:multiLevelType w:val="multilevel"/>
    <w:tmpl w:val="CFB62A1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1"/>
  </w:num>
  <w:num w:numId="3">
    <w:abstractNumId w:val="4"/>
  </w:num>
  <w:num w:numId="4">
    <w:abstractNumId w:val="7"/>
  </w:num>
  <w:num w:numId="5">
    <w:abstractNumId w:val="9"/>
  </w:num>
  <w:num w:numId="6">
    <w:abstractNumId w:val="10"/>
  </w:num>
  <w:num w:numId="7">
    <w:abstractNumId w:val="3"/>
  </w:num>
  <w:num w:numId="8">
    <w:abstractNumId w:val="5"/>
  </w:num>
  <w:num w:numId="9">
    <w:abstractNumId w:val="6"/>
  </w:num>
  <w:num w:numId="10">
    <w:abstractNumId w:val="2"/>
  </w:num>
  <w:num w:numId="11">
    <w:abstractNumId w:val="1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zszQzMjMwMzc3tDBQ0lEKTi0uzszPAykwrAUA3vY3pSwAAAA="/>
  </w:docVars>
  <w:rsids>
    <w:rsidRoot w:val="002D36F1"/>
    <w:rsid w:val="0008400C"/>
    <w:rsid w:val="001227B9"/>
    <w:rsid w:val="001422B1"/>
    <w:rsid w:val="0015099F"/>
    <w:rsid w:val="00154776"/>
    <w:rsid w:val="0022592F"/>
    <w:rsid w:val="002D36F1"/>
    <w:rsid w:val="00314FA7"/>
    <w:rsid w:val="003B51E7"/>
    <w:rsid w:val="00432FE5"/>
    <w:rsid w:val="00465259"/>
    <w:rsid w:val="00546D30"/>
    <w:rsid w:val="0058270F"/>
    <w:rsid w:val="00682393"/>
    <w:rsid w:val="008646D2"/>
    <w:rsid w:val="00986E94"/>
    <w:rsid w:val="009D01EF"/>
    <w:rsid w:val="00A208F9"/>
    <w:rsid w:val="00A6151D"/>
    <w:rsid w:val="00B17834"/>
    <w:rsid w:val="00B21CE1"/>
    <w:rsid w:val="00B264E4"/>
    <w:rsid w:val="00BB271B"/>
    <w:rsid w:val="00E26E35"/>
    <w:rsid w:val="00E363FC"/>
    <w:rsid w:val="00FB4FCA"/>
    <w:rsid w:val="00FD2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BBD0CD"/>
  <w15:chartTrackingRefBased/>
  <w15:docId w15:val="{152E0A8C-D258-44A6-A6DF-CACFD28CF5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36F1"/>
  </w:style>
  <w:style w:type="paragraph" w:styleId="Heading1">
    <w:name w:val="heading 1"/>
    <w:basedOn w:val="Normal"/>
    <w:next w:val="Normal"/>
    <w:link w:val="Heading1Char"/>
    <w:uiPriority w:val="9"/>
    <w:qFormat/>
    <w:rsid w:val="002D36F1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36F1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D36F1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D36F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D36F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D36F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D36F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D36F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D36F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D36F1"/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2D36F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2D36F1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D36F1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D36F1"/>
    <w:rPr>
      <w:rFonts w:asciiTheme="majorHAnsi" w:eastAsiaTheme="majorEastAsia" w:hAnsiTheme="majorHAnsi" w:cstheme="majorBidi"/>
      <w:caps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D36F1"/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D36F1"/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D36F1"/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D36F1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D36F1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2D36F1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2D36F1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D36F1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D36F1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2D36F1"/>
    <w:rPr>
      <w:b/>
      <w:bCs/>
    </w:rPr>
  </w:style>
  <w:style w:type="character" w:styleId="Emphasis">
    <w:name w:val="Emphasis"/>
    <w:basedOn w:val="DefaultParagraphFont"/>
    <w:uiPriority w:val="20"/>
    <w:qFormat/>
    <w:rsid w:val="002D36F1"/>
    <w:rPr>
      <w:i/>
      <w:iCs/>
    </w:rPr>
  </w:style>
  <w:style w:type="paragraph" w:styleId="NoSpacing">
    <w:name w:val="No Spacing"/>
    <w:uiPriority w:val="1"/>
    <w:qFormat/>
    <w:rsid w:val="002D36F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2D36F1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2D36F1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D36F1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D36F1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2D36F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2D36F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2D36F1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2D36F1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2D36F1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D36F1"/>
    <w:pPr>
      <w:outlineLvl w:val="9"/>
    </w:pPr>
  </w:style>
  <w:style w:type="paragraph" w:styleId="NormalWeb">
    <w:name w:val="Normal (Web)"/>
    <w:basedOn w:val="Normal"/>
    <w:uiPriority w:val="99"/>
    <w:semiHidden/>
    <w:unhideWhenUsed/>
    <w:rsid w:val="00A208F9"/>
    <w:pPr>
      <w:spacing w:after="27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6D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6D3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14FA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90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83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179279">
          <w:marLeft w:val="0"/>
          <w:marRight w:val="0"/>
          <w:marTop w:val="0"/>
          <w:marBottom w:val="0"/>
          <w:divBdr>
            <w:top w:val="single" w:sz="6" w:space="12" w:color="AAAAAA"/>
            <w:left w:val="single" w:sz="6" w:space="26" w:color="AAAAAA"/>
            <w:bottom w:val="single" w:sz="6" w:space="12" w:color="AAAAAA"/>
            <w:right w:val="single" w:sz="6" w:space="26" w:color="AAAAAA"/>
          </w:divBdr>
        </w:div>
      </w:divsChild>
    </w:div>
    <w:div w:id="31117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3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45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06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729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0975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237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55405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8249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18318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57646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30446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271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32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47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009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236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4425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69650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63886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05817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161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43415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293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84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98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1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482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339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43650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49270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71439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17249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551618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312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8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33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66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715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918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829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87080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39472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56146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50035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56401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821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76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77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037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7257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88505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19959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5790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97274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95603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872090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653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1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65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53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466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802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15347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00748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16358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22444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49350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61239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606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43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05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515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4816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20899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85701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45352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8197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38872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34392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362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83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11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643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2129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78827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48147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45704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07305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08338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266543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483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4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66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596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612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8845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76750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6997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96725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83360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4958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157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48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2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259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4634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1009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90591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59495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66853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80713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588138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034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20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71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6232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479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43358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02761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83626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97632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54333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243426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237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95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41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441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633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383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89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9804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584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03839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caleprocure.ca.gov/PSRelay/ZZ_PO.ZZ_CTR_SUP_CMP.GBL?Page=ZZ_CTR_SUP_PG&amp;Action=U&amp;SETID=STATE&amp;CNTRCT_ID=1-18-61-16Specifications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81B334-0FDC-403E-8E9E-3661684A5A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2</Pages>
  <Words>251</Words>
  <Characters>143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GS</Company>
  <LinksUpToDate>false</LinksUpToDate>
  <CharactersWithSpaces>1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n-Keslar, Charleen@DGS</dc:creator>
  <cp:keywords/>
  <dc:description/>
  <cp:lastModifiedBy>Singh, Devika@DGS</cp:lastModifiedBy>
  <cp:revision>8</cp:revision>
  <dcterms:created xsi:type="dcterms:W3CDTF">2018-10-01T23:09:00Z</dcterms:created>
  <dcterms:modified xsi:type="dcterms:W3CDTF">2018-11-02T22:00:00Z</dcterms:modified>
</cp:coreProperties>
</file>